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437707" w14:textId="77777777" w:rsidR="002D1006" w:rsidRDefault="002D1006" w:rsidP="00E263CE">
      <w:pPr>
        <w:jc w:val="center"/>
      </w:pPr>
    </w:p>
    <w:p w14:paraId="08F76B99" w14:textId="77777777" w:rsidR="002D1006" w:rsidRDefault="002D1006" w:rsidP="00E263CE">
      <w:pPr>
        <w:jc w:val="center"/>
      </w:pPr>
    </w:p>
    <w:p w14:paraId="7D6DA6A1" w14:textId="77777777" w:rsidR="00701578" w:rsidRPr="00701578" w:rsidRDefault="00701578" w:rsidP="00E263CE">
      <w:pPr>
        <w:jc w:val="center"/>
        <w:rPr>
          <w:b/>
          <w:bCs/>
          <w:sz w:val="44"/>
          <w:szCs w:val="44"/>
        </w:rPr>
      </w:pPr>
    </w:p>
    <w:p w14:paraId="3E27E95E" w14:textId="77777777" w:rsidR="002D1006" w:rsidRDefault="002D1006" w:rsidP="00E263CE">
      <w:pPr>
        <w:jc w:val="center"/>
      </w:pPr>
    </w:p>
    <w:p w14:paraId="78547A17" w14:textId="32C156B3" w:rsidR="00A41A0E" w:rsidRDefault="00E263CE" w:rsidP="00E263CE">
      <w:pPr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AC98D38" wp14:editId="79268E40">
            <wp:simplePos x="0" y="0"/>
            <wp:positionH relativeFrom="column">
              <wp:posOffset>2219325</wp:posOffset>
            </wp:positionH>
            <wp:positionV relativeFrom="paragraph">
              <wp:posOffset>45720</wp:posOffset>
            </wp:positionV>
            <wp:extent cx="1219200" cy="1219200"/>
            <wp:effectExtent l="0" t="0" r="0" b="0"/>
            <wp:wrapThrough wrapText="bothSides">
              <wp:wrapPolygon edited="0">
                <wp:start x="7425" y="0"/>
                <wp:lineTo x="5400" y="675"/>
                <wp:lineTo x="338" y="4388"/>
                <wp:lineTo x="0" y="8100"/>
                <wp:lineTo x="0" y="13500"/>
                <wp:lineTo x="675" y="17213"/>
                <wp:lineTo x="6075" y="21263"/>
                <wp:lineTo x="7425" y="21263"/>
                <wp:lineTo x="13500" y="21263"/>
                <wp:lineTo x="14850" y="21263"/>
                <wp:lineTo x="20588" y="17213"/>
                <wp:lineTo x="21263" y="13500"/>
                <wp:lineTo x="21263" y="8100"/>
                <wp:lineTo x="20925" y="4725"/>
                <wp:lineTo x="15863" y="675"/>
                <wp:lineTo x="13838" y="0"/>
                <wp:lineTo x="7425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8D0238" w14:textId="77777777" w:rsidR="00E263CE" w:rsidRDefault="00E263CE" w:rsidP="00E263CE">
      <w:pPr>
        <w:jc w:val="center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br/>
      </w:r>
    </w:p>
    <w:p w14:paraId="01ADA0DD" w14:textId="77777777" w:rsidR="00E263CE" w:rsidRDefault="00E263CE" w:rsidP="00E263CE">
      <w:pPr>
        <w:spacing w:after="0"/>
        <w:jc w:val="center"/>
        <w:rPr>
          <w:b/>
          <w:bCs/>
          <w:color w:val="FF0000"/>
          <w:sz w:val="28"/>
          <w:szCs w:val="28"/>
        </w:rPr>
      </w:pPr>
    </w:p>
    <w:p w14:paraId="4220A353" w14:textId="77777777" w:rsidR="00514598" w:rsidRDefault="00514598" w:rsidP="00E263CE">
      <w:pPr>
        <w:spacing w:after="0"/>
        <w:jc w:val="center"/>
        <w:rPr>
          <w:b/>
          <w:bCs/>
          <w:color w:val="FF0000"/>
          <w:sz w:val="24"/>
          <w:szCs w:val="24"/>
        </w:rPr>
      </w:pPr>
    </w:p>
    <w:p w14:paraId="25847755" w14:textId="77777777" w:rsidR="00E263CE" w:rsidRDefault="00E263CE" w:rsidP="00E263CE">
      <w:pPr>
        <w:spacing w:after="0"/>
        <w:jc w:val="center"/>
        <w:rPr>
          <w:b/>
          <w:bCs/>
          <w:color w:val="FF0000"/>
          <w:sz w:val="24"/>
          <w:szCs w:val="24"/>
        </w:rPr>
      </w:pPr>
    </w:p>
    <w:p w14:paraId="43EB92B2" w14:textId="77777777" w:rsidR="00E263CE" w:rsidRDefault="00E263CE" w:rsidP="00E263CE">
      <w:pPr>
        <w:spacing w:after="0"/>
        <w:jc w:val="center"/>
        <w:rPr>
          <w:b/>
          <w:bCs/>
          <w:color w:val="FF0000"/>
          <w:sz w:val="24"/>
          <w:szCs w:val="24"/>
        </w:rPr>
      </w:pPr>
    </w:p>
    <w:p w14:paraId="0FB3955E" w14:textId="77777777" w:rsidR="002D1006" w:rsidRDefault="002D1006" w:rsidP="00E263CE">
      <w:pPr>
        <w:spacing w:after="0"/>
        <w:jc w:val="center"/>
        <w:rPr>
          <w:b/>
          <w:bCs/>
          <w:color w:val="FF0000"/>
          <w:sz w:val="24"/>
          <w:szCs w:val="24"/>
        </w:rPr>
      </w:pPr>
    </w:p>
    <w:p w14:paraId="04998C90" w14:textId="77777777" w:rsidR="002D1006" w:rsidRDefault="002D1006" w:rsidP="00E263CE">
      <w:pPr>
        <w:spacing w:after="0"/>
        <w:jc w:val="center"/>
        <w:rPr>
          <w:b/>
          <w:bCs/>
          <w:color w:val="FF0000"/>
          <w:sz w:val="24"/>
          <w:szCs w:val="24"/>
        </w:rPr>
      </w:pPr>
    </w:p>
    <w:p w14:paraId="7C4734B4" w14:textId="77777777" w:rsidR="002D1006" w:rsidRDefault="002D1006" w:rsidP="00E263CE">
      <w:pPr>
        <w:spacing w:after="0"/>
        <w:jc w:val="center"/>
        <w:rPr>
          <w:b/>
          <w:bCs/>
          <w:color w:val="FF0000"/>
          <w:sz w:val="24"/>
          <w:szCs w:val="24"/>
        </w:rPr>
      </w:pPr>
    </w:p>
    <w:p w14:paraId="7BD9D254" w14:textId="11318DE6" w:rsidR="00AE0DE3" w:rsidRPr="00AE0DE3" w:rsidRDefault="00AE0DE3" w:rsidP="00AE0DE3">
      <w:pPr>
        <w:rPr>
          <w:rFonts w:ascii="Arial" w:hAnsi="Arial" w:cs="Arial"/>
          <w:b/>
          <w:bCs/>
          <w:sz w:val="44"/>
          <w:szCs w:val="44"/>
        </w:rPr>
      </w:pPr>
      <w:r>
        <w:rPr>
          <w:rFonts w:ascii="Arial" w:hAnsi="Arial" w:cs="Arial"/>
          <w:b/>
          <w:bCs/>
          <w:sz w:val="44"/>
          <w:szCs w:val="44"/>
        </w:rPr>
        <w:t xml:space="preserve">                 </w:t>
      </w:r>
      <w:r w:rsidRPr="00AE0DE3">
        <w:rPr>
          <w:rFonts w:ascii="Arial" w:hAnsi="Arial" w:cs="Arial"/>
          <w:b/>
          <w:bCs/>
          <w:sz w:val="44"/>
          <w:szCs w:val="44"/>
        </w:rPr>
        <w:t>Salisbury Football Club</w:t>
      </w:r>
    </w:p>
    <w:p w14:paraId="5889265D" w14:textId="77777777" w:rsidR="002D1006" w:rsidRPr="00AE0DE3" w:rsidRDefault="002D1006" w:rsidP="00E263CE">
      <w:pPr>
        <w:spacing w:after="0"/>
        <w:jc w:val="center"/>
        <w:rPr>
          <w:rFonts w:ascii="Arial" w:hAnsi="Arial" w:cs="Arial"/>
          <w:b/>
          <w:bCs/>
          <w:color w:val="FF0000"/>
          <w:sz w:val="24"/>
          <w:szCs w:val="24"/>
        </w:rPr>
      </w:pPr>
    </w:p>
    <w:p w14:paraId="0FCB4635" w14:textId="2699D827" w:rsidR="00E200C9" w:rsidRPr="00AE0DE3" w:rsidRDefault="00E263CE" w:rsidP="00E263CE">
      <w:pPr>
        <w:spacing w:after="0"/>
        <w:jc w:val="center"/>
        <w:rPr>
          <w:rFonts w:ascii="Arial" w:hAnsi="Arial" w:cs="Arial"/>
          <w:b/>
          <w:bCs/>
          <w:sz w:val="44"/>
          <w:szCs w:val="44"/>
        </w:rPr>
      </w:pPr>
      <w:r w:rsidRPr="00AE0DE3">
        <w:rPr>
          <w:rFonts w:ascii="Arial" w:hAnsi="Arial" w:cs="Arial"/>
          <w:b/>
          <w:bCs/>
          <w:sz w:val="44"/>
          <w:szCs w:val="44"/>
        </w:rPr>
        <w:br/>
      </w:r>
      <w:r w:rsidR="002C1491" w:rsidRPr="00AE0DE3">
        <w:rPr>
          <w:rFonts w:ascii="Arial" w:hAnsi="Arial" w:cs="Arial"/>
          <w:b/>
          <w:bCs/>
          <w:sz w:val="44"/>
          <w:szCs w:val="44"/>
        </w:rPr>
        <w:t xml:space="preserve">Young </w:t>
      </w:r>
      <w:r w:rsidR="00E200C9" w:rsidRPr="00AE0DE3">
        <w:rPr>
          <w:rFonts w:ascii="Arial" w:hAnsi="Arial" w:cs="Arial"/>
          <w:b/>
          <w:bCs/>
          <w:sz w:val="44"/>
          <w:szCs w:val="44"/>
        </w:rPr>
        <w:t>Player</w:t>
      </w:r>
      <w:r w:rsidR="002C1491" w:rsidRPr="00AE0DE3">
        <w:rPr>
          <w:rFonts w:ascii="Arial" w:hAnsi="Arial" w:cs="Arial"/>
          <w:b/>
          <w:bCs/>
          <w:sz w:val="44"/>
          <w:szCs w:val="44"/>
        </w:rPr>
        <w:t>s</w:t>
      </w:r>
      <w:r w:rsidR="00E200C9" w:rsidRPr="00AE0DE3">
        <w:rPr>
          <w:rFonts w:ascii="Arial" w:hAnsi="Arial" w:cs="Arial"/>
          <w:b/>
          <w:bCs/>
          <w:sz w:val="44"/>
          <w:szCs w:val="44"/>
        </w:rPr>
        <w:t xml:space="preserve"> Code of Conduct</w:t>
      </w:r>
    </w:p>
    <w:p w14:paraId="183B7915" w14:textId="77777777" w:rsidR="00E263CE" w:rsidRPr="00AE0DE3" w:rsidRDefault="00E263CE" w:rsidP="00E263CE">
      <w:pPr>
        <w:spacing w:after="0"/>
        <w:jc w:val="center"/>
        <w:rPr>
          <w:rFonts w:ascii="Arial" w:hAnsi="Arial" w:cs="Arial"/>
          <w:b/>
          <w:bCs/>
          <w:sz w:val="44"/>
          <w:szCs w:val="44"/>
        </w:rPr>
      </w:pPr>
    </w:p>
    <w:p w14:paraId="0B6D1292" w14:textId="77777777" w:rsidR="002D1006" w:rsidRPr="00EB6FC8" w:rsidRDefault="002D1006" w:rsidP="00E263CE">
      <w:pPr>
        <w:spacing w:after="0"/>
        <w:jc w:val="center"/>
        <w:rPr>
          <w:b/>
          <w:bCs/>
          <w:sz w:val="44"/>
          <w:szCs w:val="44"/>
        </w:rPr>
      </w:pPr>
    </w:p>
    <w:p w14:paraId="0439AF47" w14:textId="77777777" w:rsidR="002D1006" w:rsidRDefault="002D1006" w:rsidP="00E263CE">
      <w:pPr>
        <w:spacing w:after="0"/>
        <w:jc w:val="center"/>
        <w:rPr>
          <w:b/>
          <w:bCs/>
          <w:sz w:val="28"/>
          <w:szCs w:val="28"/>
        </w:rPr>
      </w:pPr>
    </w:p>
    <w:p w14:paraId="61E7EB83" w14:textId="77777777" w:rsidR="002D1006" w:rsidRDefault="002D1006" w:rsidP="00AE0DE3">
      <w:pPr>
        <w:spacing w:after="0"/>
        <w:rPr>
          <w:b/>
          <w:bCs/>
          <w:sz w:val="28"/>
          <w:szCs w:val="28"/>
        </w:rPr>
      </w:pPr>
    </w:p>
    <w:p w14:paraId="3865D5BB" w14:textId="77777777" w:rsidR="002D1006" w:rsidRDefault="002D1006" w:rsidP="00E263CE">
      <w:pPr>
        <w:spacing w:after="0"/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Ind w:w="988" w:type="dxa"/>
        <w:tblLook w:val="04A0" w:firstRow="1" w:lastRow="0" w:firstColumn="1" w:lastColumn="0" w:noHBand="0" w:noVBand="1"/>
      </w:tblPr>
      <w:tblGrid>
        <w:gridCol w:w="2126"/>
        <w:gridCol w:w="4819"/>
      </w:tblGrid>
      <w:tr w:rsidR="002D1006" w14:paraId="075C9F47" w14:textId="77777777" w:rsidTr="00F0547F">
        <w:tc>
          <w:tcPr>
            <w:tcW w:w="2126" w:type="dxa"/>
          </w:tcPr>
          <w:p w14:paraId="4AB03B2D" w14:textId="77777777" w:rsidR="002D1006" w:rsidRPr="00EB6FC8" w:rsidRDefault="002D1006" w:rsidP="00F0547F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bookmarkStart w:id="0" w:name="_Hlk176868044"/>
            <w:r w:rsidRPr="00EB6FC8">
              <w:rPr>
                <w:b/>
                <w:bCs/>
                <w:color w:val="000000" w:themeColor="text1"/>
                <w:sz w:val="28"/>
                <w:szCs w:val="28"/>
              </w:rPr>
              <w:t>Implementation Date:</w:t>
            </w:r>
          </w:p>
        </w:tc>
        <w:tc>
          <w:tcPr>
            <w:tcW w:w="4819" w:type="dxa"/>
          </w:tcPr>
          <w:p w14:paraId="65DAFB0C" w14:textId="072F2504" w:rsidR="002D1006" w:rsidRPr="00EB6FC8" w:rsidRDefault="00040541" w:rsidP="00F0547F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EB6FC8">
              <w:rPr>
                <w:b/>
                <w:bCs/>
                <w:color w:val="000000" w:themeColor="text1"/>
                <w:sz w:val="28"/>
                <w:szCs w:val="28"/>
              </w:rPr>
              <w:t>2</w:t>
            </w:r>
            <w:r w:rsidR="00EB5010">
              <w:rPr>
                <w:b/>
                <w:bCs/>
                <w:color w:val="000000" w:themeColor="text1"/>
                <w:sz w:val="28"/>
                <w:szCs w:val="28"/>
              </w:rPr>
              <w:t>0th</w:t>
            </w:r>
            <w:r w:rsidRPr="00EB6FC8">
              <w:rPr>
                <w:b/>
                <w:bCs/>
                <w:color w:val="000000" w:themeColor="text1"/>
                <w:sz w:val="28"/>
                <w:szCs w:val="28"/>
              </w:rPr>
              <w:t xml:space="preserve"> August 202</w:t>
            </w:r>
            <w:r w:rsidR="00EB5010">
              <w:rPr>
                <w:b/>
                <w:bCs/>
                <w:color w:val="000000" w:themeColor="text1"/>
                <w:sz w:val="28"/>
                <w:szCs w:val="28"/>
              </w:rPr>
              <w:t>5</w:t>
            </w:r>
          </w:p>
          <w:p w14:paraId="1CDDE310" w14:textId="77777777" w:rsidR="002D1006" w:rsidRPr="00EB6FC8" w:rsidRDefault="002D1006" w:rsidP="00F0547F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2D1006" w14:paraId="2CDC22EA" w14:textId="77777777" w:rsidTr="00F0547F">
        <w:tc>
          <w:tcPr>
            <w:tcW w:w="2126" w:type="dxa"/>
          </w:tcPr>
          <w:p w14:paraId="07571EB1" w14:textId="77777777" w:rsidR="002D1006" w:rsidRPr="00EB6FC8" w:rsidRDefault="002D1006" w:rsidP="00F0547F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EB6FC8">
              <w:rPr>
                <w:b/>
                <w:bCs/>
                <w:color w:val="000000" w:themeColor="text1"/>
                <w:sz w:val="28"/>
                <w:szCs w:val="28"/>
              </w:rPr>
              <w:t>Agreed By:</w:t>
            </w:r>
          </w:p>
        </w:tc>
        <w:tc>
          <w:tcPr>
            <w:tcW w:w="4819" w:type="dxa"/>
          </w:tcPr>
          <w:p w14:paraId="3441331C" w14:textId="2BBCA18A" w:rsidR="002D1006" w:rsidRPr="00EB6FC8" w:rsidRDefault="00040541" w:rsidP="00F0547F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EB6FC8">
              <w:rPr>
                <w:b/>
                <w:bCs/>
                <w:color w:val="000000" w:themeColor="text1"/>
                <w:sz w:val="28"/>
                <w:szCs w:val="28"/>
              </w:rPr>
              <w:t>Salisbury FC Board of Directors</w:t>
            </w:r>
          </w:p>
          <w:p w14:paraId="44528599" w14:textId="77777777" w:rsidR="002D1006" w:rsidRPr="00EB6FC8" w:rsidRDefault="002D1006" w:rsidP="00F0547F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2D1006" w14:paraId="514D7A87" w14:textId="77777777" w:rsidTr="00F0547F">
        <w:tc>
          <w:tcPr>
            <w:tcW w:w="2126" w:type="dxa"/>
          </w:tcPr>
          <w:p w14:paraId="143426CE" w14:textId="77777777" w:rsidR="002D1006" w:rsidRPr="00EB6FC8" w:rsidRDefault="002D1006" w:rsidP="00F0547F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EB6FC8">
              <w:rPr>
                <w:b/>
                <w:bCs/>
                <w:color w:val="000000" w:themeColor="text1"/>
                <w:sz w:val="28"/>
                <w:szCs w:val="28"/>
              </w:rPr>
              <w:t>Next Review Date:</w:t>
            </w:r>
          </w:p>
        </w:tc>
        <w:tc>
          <w:tcPr>
            <w:tcW w:w="4819" w:type="dxa"/>
          </w:tcPr>
          <w:p w14:paraId="2FC15E5D" w14:textId="02BEBC66" w:rsidR="002D1006" w:rsidRPr="00EB6FC8" w:rsidRDefault="00040541" w:rsidP="00F0547F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EB6FC8">
              <w:rPr>
                <w:b/>
                <w:bCs/>
                <w:color w:val="000000" w:themeColor="text1"/>
                <w:sz w:val="28"/>
                <w:szCs w:val="28"/>
              </w:rPr>
              <w:t>2</w:t>
            </w:r>
            <w:r w:rsidR="00EB5010">
              <w:rPr>
                <w:b/>
                <w:bCs/>
                <w:color w:val="000000" w:themeColor="text1"/>
                <w:sz w:val="28"/>
                <w:szCs w:val="28"/>
              </w:rPr>
              <w:t>1st</w:t>
            </w:r>
            <w:r w:rsidRPr="00EB6FC8">
              <w:rPr>
                <w:b/>
                <w:bCs/>
                <w:color w:val="000000" w:themeColor="text1"/>
                <w:sz w:val="28"/>
                <w:szCs w:val="28"/>
              </w:rPr>
              <w:t xml:space="preserve"> August 202</w:t>
            </w:r>
            <w:r w:rsidR="00EB5010">
              <w:rPr>
                <w:b/>
                <w:bCs/>
                <w:color w:val="000000" w:themeColor="text1"/>
                <w:sz w:val="28"/>
                <w:szCs w:val="28"/>
              </w:rPr>
              <w:t>6</w:t>
            </w:r>
          </w:p>
          <w:p w14:paraId="284DF219" w14:textId="77777777" w:rsidR="002D1006" w:rsidRPr="00EB6FC8" w:rsidRDefault="002D1006" w:rsidP="00F0547F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bookmarkEnd w:id="0"/>
    </w:tbl>
    <w:p w14:paraId="246277E5" w14:textId="77777777" w:rsidR="002D1006" w:rsidRPr="00C44EA0" w:rsidRDefault="002D1006" w:rsidP="002D1006">
      <w:pPr>
        <w:rPr>
          <w:b/>
          <w:bCs/>
          <w:color w:val="000000" w:themeColor="text1"/>
          <w:sz w:val="20"/>
          <w:szCs w:val="20"/>
        </w:rPr>
      </w:pPr>
    </w:p>
    <w:p w14:paraId="6C60F171" w14:textId="77777777" w:rsidR="002D1006" w:rsidRDefault="002D1006" w:rsidP="00E263CE">
      <w:pPr>
        <w:spacing w:after="0"/>
        <w:jc w:val="center"/>
        <w:rPr>
          <w:b/>
          <w:bCs/>
          <w:sz w:val="28"/>
          <w:szCs w:val="28"/>
        </w:rPr>
      </w:pPr>
    </w:p>
    <w:p w14:paraId="5ED9A29A" w14:textId="77777777" w:rsidR="002D1006" w:rsidRDefault="002D1006" w:rsidP="00E263CE">
      <w:pPr>
        <w:spacing w:after="0"/>
        <w:jc w:val="center"/>
        <w:rPr>
          <w:b/>
          <w:bCs/>
          <w:sz w:val="28"/>
          <w:szCs w:val="28"/>
        </w:rPr>
      </w:pPr>
    </w:p>
    <w:p w14:paraId="5F498FAC" w14:textId="77777777" w:rsidR="002D1006" w:rsidRDefault="002D1006" w:rsidP="00E263CE">
      <w:pPr>
        <w:spacing w:after="0"/>
        <w:jc w:val="center"/>
        <w:rPr>
          <w:b/>
          <w:bCs/>
          <w:sz w:val="28"/>
          <w:szCs w:val="28"/>
        </w:rPr>
      </w:pPr>
    </w:p>
    <w:p w14:paraId="08321AEB" w14:textId="77777777" w:rsidR="002D1006" w:rsidRDefault="002D1006" w:rsidP="00E263CE">
      <w:pPr>
        <w:spacing w:after="0"/>
        <w:jc w:val="center"/>
        <w:rPr>
          <w:b/>
          <w:bCs/>
          <w:sz w:val="28"/>
          <w:szCs w:val="28"/>
        </w:rPr>
      </w:pPr>
    </w:p>
    <w:p w14:paraId="01998C2A" w14:textId="077326FB" w:rsidR="00E200C9" w:rsidRPr="00AE0DE3" w:rsidRDefault="00F6600C" w:rsidP="00E200C9">
      <w:pPr>
        <w:rPr>
          <w:rFonts w:ascii="Arial" w:hAnsi="Arial" w:cs="Arial"/>
          <w:color w:val="000000" w:themeColor="text1"/>
          <w:sz w:val="28"/>
          <w:szCs w:val="28"/>
        </w:rPr>
      </w:pPr>
      <w:r w:rsidRPr="00AE0DE3">
        <w:rPr>
          <w:rFonts w:ascii="Arial" w:hAnsi="Arial" w:cs="Arial"/>
          <w:sz w:val="28"/>
          <w:szCs w:val="28"/>
        </w:rPr>
        <w:t>Salisbury Football Club</w:t>
      </w:r>
      <w:r w:rsidR="00E200C9" w:rsidRPr="00AE0DE3">
        <w:rPr>
          <w:rFonts w:ascii="Arial" w:hAnsi="Arial" w:cs="Arial"/>
          <w:sz w:val="28"/>
          <w:szCs w:val="28"/>
        </w:rPr>
        <w:t xml:space="preserve"> </w:t>
      </w:r>
      <w:r w:rsidR="00C44EA0" w:rsidRPr="00AE0DE3">
        <w:rPr>
          <w:rFonts w:ascii="Arial" w:hAnsi="Arial" w:cs="Arial"/>
          <w:color w:val="000000" w:themeColor="text1"/>
          <w:sz w:val="28"/>
          <w:szCs w:val="28"/>
        </w:rPr>
        <w:t>share and encourage the FA’s Code of Respect, we</w:t>
      </w:r>
      <w:r w:rsidR="00C44EA0" w:rsidRPr="00AE0DE3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 </w:t>
      </w:r>
      <w:r w:rsidR="00E200C9" w:rsidRPr="00AE0DE3">
        <w:rPr>
          <w:rFonts w:ascii="Arial" w:hAnsi="Arial" w:cs="Arial"/>
          <w:color w:val="000000" w:themeColor="text1"/>
          <w:sz w:val="28"/>
          <w:szCs w:val="28"/>
        </w:rPr>
        <w:t xml:space="preserve">believe that we all have the responsibility to promote the highest standards of behaviour. </w:t>
      </w:r>
      <w:r w:rsidR="002C1491" w:rsidRPr="00AE0DE3">
        <w:rPr>
          <w:rFonts w:ascii="Arial" w:hAnsi="Arial" w:cs="Arial"/>
          <w:color w:val="000000" w:themeColor="text1"/>
          <w:sz w:val="28"/>
          <w:szCs w:val="28"/>
        </w:rPr>
        <w:t>Young</w:t>
      </w:r>
      <w:r w:rsidR="00E200C9" w:rsidRPr="00AE0DE3">
        <w:rPr>
          <w:rFonts w:ascii="Arial" w:hAnsi="Arial" w:cs="Arial"/>
          <w:color w:val="000000" w:themeColor="text1"/>
          <w:sz w:val="28"/>
          <w:szCs w:val="28"/>
        </w:rPr>
        <w:t xml:space="preserve"> players have a significant role to play in this. All </w:t>
      </w:r>
      <w:r w:rsidR="002C1491" w:rsidRPr="00AE0DE3">
        <w:rPr>
          <w:rFonts w:ascii="Arial" w:hAnsi="Arial" w:cs="Arial"/>
          <w:color w:val="000000" w:themeColor="text1"/>
          <w:sz w:val="28"/>
          <w:szCs w:val="28"/>
        </w:rPr>
        <w:t>young</w:t>
      </w:r>
      <w:r w:rsidR="00E200C9" w:rsidRPr="00AE0DE3">
        <w:rPr>
          <w:rFonts w:ascii="Arial" w:hAnsi="Arial" w:cs="Arial"/>
          <w:color w:val="000000" w:themeColor="text1"/>
          <w:sz w:val="28"/>
          <w:szCs w:val="28"/>
        </w:rPr>
        <w:t xml:space="preserve"> players should follow this code of </w:t>
      </w:r>
      <w:r w:rsidR="00C44EA0" w:rsidRPr="00AE0DE3">
        <w:rPr>
          <w:rFonts w:ascii="Arial" w:hAnsi="Arial" w:cs="Arial"/>
          <w:color w:val="000000" w:themeColor="text1"/>
          <w:sz w:val="28"/>
          <w:szCs w:val="28"/>
        </w:rPr>
        <w:t>conduct and treat your team, other players, match officials with Respect.</w:t>
      </w:r>
    </w:p>
    <w:p w14:paraId="3447C2CD" w14:textId="79E60542" w:rsidR="00C44EA0" w:rsidRPr="00AE0DE3" w:rsidRDefault="002C1491" w:rsidP="00E200C9">
      <w:pPr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AE0DE3">
        <w:rPr>
          <w:rFonts w:ascii="Arial" w:hAnsi="Arial" w:cs="Arial"/>
          <w:b/>
          <w:bCs/>
          <w:color w:val="000000" w:themeColor="text1"/>
          <w:sz w:val="28"/>
          <w:szCs w:val="28"/>
        </w:rPr>
        <w:t>Young</w:t>
      </w:r>
      <w:r w:rsidR="00C44EA0" w:rsidRPr="00AE0DE3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 Players</w:t>
      </w:r>
      <w:r w:rsidRPr="00AE0DE3">
        <w:rPr>
          <w:rFonts w:ascii="Arial" w:hAnsi="Arial" w:cs="Arial"/>
          <w:b/>
          <w:bCs/>
          <w:color w:val="000000" w:themeColor="text1"/>
          <w:sz w:val="28"/>
          <w:szCs w:val="28"/>
        </w:rPr>
        <w:t>:</w:t>
      </w:r>
    </w:p>
    <w:p w14:paraId="0F91A54C" w14:textId="7E194E72" w:rsidR="00C44EA0" w:rsidRPr="00AE0DE3" w:rsidRDefault="002C1491" w:rsidP="00E263CE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AE0DE3">
        <w:rPr>
          <w:rFonts w:ascii="Arial" w:hAnsi="Arial" w:cs="Arial"/>
          <w:b/>
          <w:bCs/>
          <w:color w:val="000000" w:themeColor="text1"/>
          <w:sz w:val="28"/>
          <w:szCs w:val="28"/>
        </w:rPr>
        <w:t>When playing football</w:t>
      </w:r>
      <w:r w:rsidR="00C44EA0" w:rsidRPr="00AE0DE3">
        <w:rPr>
          <w:rFonts w:ascii="Arial" w:hAnsi="Arial" w:cs="Arial"/>
          <w:b/>
          <w:bCs/>
          <w:color w:val="000000" w:themeColor="text1"/>
          <w:sz w:val="28"/>
          <w:szCs w:val="28"/>
        </w:rPr>
        <w:t>, I will:</w:t>
      </w:r>
    </w:p>
    <w:p w14:paraId="1DAEF917" w14:textId="77777777" w:rsidR="002C1491" w:rsidRPr="00AE0DE3" w:rsidRDefault="002C1491" w:rsidP="00E263CE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color w:val="000000" w:themeColor="text1"/>
          <w:sz w:val="28"/>
          <w:szCs w:val="28"/>
        </w:rPr>
      </w:pPr>
      <w:r w:rsidRPr="00AE0DE3">
        <w:rPr>
          <w:rFonts w:ascii="Arial" w:hAnsi="Arial" w:cs="Arial"/>
          <w:color w:val="000000" w:themeColor="text1"/>
          <w:sz w:val="28"/>
          <w:szCs w:val="28"/>
        </w:rPr>
        <w:t>Always play my best for the benefit of the team.</w:t>
      </w:r>
    </w:p>
    <w:p w14:paraId="5A7E7C46" w14:textId="07AF477D" w:rsidR="00C44EA0" w:rsidRPr="00AE0DE3" w:rsidRDefault="002C1491" w:rsidP="00E263CE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color w:val="000000" w:themeColor="text1"/>
          <w:sz w:val="28"/>
          <w:szCs w:val="28"/>
        </w:rPr>
      </w:pPr>
      <w:r w:rsidRPr="00AE0DE3">
        <w:rPr>
          <w:rFonts w:ascii="Arial" w:hAnsi="Arial" w:cs="Arial"/>
          <w:color w:val="000000" w:themeColor="text1"/>
          <w:sz w:val="28"/>
          <w:szCs w:val="28"/>
        </w:rPr>
        <w:t>Play fairly and a</w:t>
      </w:r>
      <w:r w:rsidR="00C44EA0" w:rsidRPr="00AE0DE3">
        <w:rPr>
          <w:rFonts w:ascii="Arial" w:hAnsi="Arial" w:cs="Arial"/>
          <w:color w:val="000000" w:themeColor="text1"/>
          <w:sz w:val="28"/>
          <w:szCs w:val="28"/>
        </w:rPr>
        <w:t>lways show respect to everyone involved in the game.</w:t>
      </w:r>
    </w:p>
    <w:p w14:paraId="31EFAF33" w14:textId="576EA5E7" w:rsidR="00C44EA0" w:rsidRPr="00AE0DE3" w:rsidRDefault="002C1491" w:rsidP="00E263CE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color w:val="000000" w:themeColor="text1"/>
          <w:sz w:val="28"/>
          <w:szCs w:val="28"/>
        </w:rPr>
      </w:pPr>
      <w:r w:rsidRPr="00AE0DE3">
        <w:rPr>
          <w:rFonts w:ascii="Arial" w:hAnsi="Arial" w:cs="Arial"/>
          <w:color w:val="000000" w:themeColor="text1"/>
          <w:sz w:val="28"/>
          <w:szCs w:val="28"/>
        </w:rPr>
        <w:t>Play by the rules and respect the Referee</w:t>
      </w:r>
      <w:r w:rsidR="00C44EA0" w:rsidRPr="00AE0DE3">
        <w:rPr>
          <w:rFonts w:ascii="Arial" w:hAnsi="Arial" w:cs="Arial"/>
          <w:color w:val="000000" w:themeColor="text1"/>
          <w:sz w:val="28"/>
          <w:szCs w:val="28"/>
        </w:rPr>
        <w:t xml:space="preserve">. </w:t>
      </w:r>
    </w:p>
    <w:p w14:paraId="6C1DB8FF" w14:textId="137E747E" w:rsidR="00C44EA0" w:rsidRPr="00AE0DE3" w:rsidRDefault="002C1491" w:rsidP="00E263CE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color w:val="000000" w:themeColor="text1"/>
          <w:sz w:val="28"/>
          <w:szCs w:val="28"/>
        </w:rPr>
      </w:pPr>
      <w:r w:rsidRPr="00AE0DE3">
        <w:rPr>
          <w:rFonts w:ascii="Arial" w:hAnsi="Arial" w:cs="Arial"/>
          <w:color w:val="000000" w:themeColor="text1"/>
          <w:sz w:val="28"/>
          <w:szCs w:val="28"/>
        </w:rPr>
        <w:t>Shake hands with the other team - w</w:t>
      </w:r>
      <w:r w:rsidR="00C44EA0" w:rsidRPr="00AE0DE3">
        <w:rPr>
          <w:rFonts w:ascii="Arial" w:hAnsi="Arial" w:cs="Arial"/>
          <w:color w:val="000000" w:themeColor="text1"/>
          <w:sz w:val="28"/>
          <w:szCs w:val="28"/>
        </w:rPr>
        <w:t>in or lose.</w:t>
      </w:r>
    </w:p>
    <w:p w14:paraId="5F607277" w14:textId="2890592B" w:rsidR="002C1491" w:rsidRPr="00AE0DE3" w:rsidRDefault="002C1491" w:rsidP="00E263CE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color w:val="000000" w:themeColor="text1"/>
          <w:sz w:val="28"/>
          <w:szCs w:val="28"/>
        </w:rPr>
      </w:pPr>
      <w:r w:rsidRPr="00AE0DE3">
        <w:rPr>
          <w:rFonts w:ascii="Arial" w:hAnsi="Arial" w:cs="Arial"/>
          <w:color w:val="000000" w:themeColor="text1"/>
          <w:sz w:val="28"/>
          <w:szCs w:val="28"/>
        </w:rPr>
        <w:t>Listen carefully to what my coach tells me.</w:t>
      </w:r>
    </w:p>
    <w:p w14:paraId="1B121CCF" w14:textId="56CC4004" w:rsidR="002C1491" w:rsidRPr="00AE0DE3" w:rsidRDefault="002C1491" w:rsidP="00E263CE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color w:val="000000" w:themeColor="text1"/>
          <w:sz w:val="28"/>
          <w:szCs w:val="28"/>
        </w:rPr>
      </w:pPr>
      <w:r w:rsidRPr="00AE0DE3">
        <w:rPr>
          <w:rFonts w:ascii="Arial" w:hAnsi="Arial" w:cs="Arial"/>
          <w:color w:val="000000" w:themeColor="text1"/>
          <w:sz w:val="28"/>
          <w:szCs w:val="28"/>
        </w:rPr>
        <w:t>Understand that the coach must do what is best for the team.</w:t>
      </w:r>
    </w:p>
    <w:p w14:paraId="2D2CF37E" w14:textId="33E06E86" w:rsidR="002C1491" w:rsidRPr="00AE0DE3" w:rsidRDefault="002C1491" w:rsidP="00E263CE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color w:val="000000" w:themeColor="text1"/>
          <w:sz w:val="28"/>
          <w:szCs w:val="28"/>
        </w:rPr>
      </w:pPr>
      <w:r w:rsidRPr="00AE0DE3">
        <w:rPr>
          <w:rFonts w:ascii="Arial" w:hAnsi="Arial" w:cs="Arial"/>
          <w:color w:val="000000" w:themeColor="text1"/>
          <w:sz w:val="28"/>
          <w:szCs w:val="28"/>
        </w:rPr>
        <w:t xml:space="preserve">Talk to someone I trust or the Club Welfare Officer if I’m unhappy about things at the club. </w:t>
      </w:r>
    </w:p>
    <w:p w14:paraId="68E94A92" w14:textId="7E47103A" w:rsidR="00C44EA0" w:rsidRPr="00AE0DE3" w:rsidRDefault="002C1491" w:rsidP="00E263CE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color w:val="000000" w:themeColor="text1"/>
          <w:sz w:val="28"/>
          <w:szCs w:val="28"/>
        </w:rPr>
      </w:pPr>
      <w:r w:rsidRPr="00AE0DE3">
        <w:rPr>
          <w:rFonts w:ascii="Arial" w:hAnsi="Arial" w:cs="Arial"/>
          <w:color w:val="000000" w:themeColor="text1"/>
          <w:sz w:val="28"/>
          <w:szCs w:val="28"/>
        </w:rPr>
        <w:t>Encourage my teammates</w:t>
      </w:r>
      <w:r w:rsidR="00C44EA0" w:rsidRPr="00AE0DE3">
        <w:rPr>
          <w:rFonts w:ascii="Arial" w:hAnsi="Arial" w:cs="Arial"/>
          <w:color w:val="000000" w:themeColor="text1"/>
          <w:sz w:val="28"/>
          <w:szCs w:val="28"/>
        </w:rPr>
        <w:t>.</w:t>
      </w:r>
    </w:p>
    <w:p w14:paraId="30C90027" w14:textId="1ED77AE4" w:rsidR="00DC11A2" w:rsidRPr="00AE0DE3" w:rsidRDefault="002C1491" w:rsidP="002C1491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z w:val="28"/>
          <w:szCs w:val="28"/>
        </w:rPr>
      </w:pPr>
      <w:r w:rsidRPr="00AE0DE3">
        <w:rPr>
          <w:rFonts w:ascii="Arial" w:hAnsi="Arial" w:cs="Arial"/>
          <w:color w:val="000000" w:themeColor="text1"/>
          <w:sz w:val="28"/>
          <w:szCs w:val="28"/>
        </w:rPr>
        <w:t>Respect the facilities home and way</w:t>
      </w:r>
      <w:r w:rsidR="00C44EA0" w:rsidRPr="00AE0DE3">
        <w:rPr>
          <w:rFonts w:ascii="Arial" w:hAnsi="Arial" w:cs="Arial"/>
          <w:color w:val="000000" w:themeColor="text1"/>
          <w:sz w:val="28"/>
          <w:szCs w:val="28"/>
        </w:rPr>
        <w:t>.</w:t>
      </w:r>
    </w:p>
    <w:p w14:paraId="46E5DD5F" w14:textId="77777777" w:rsidR="00DC11A2" w:rsidRPr="00AE0DE3" w:rsidRDefault="00DC11A2" w:rsidP="00DC11A2">
      <w:pPr>
        <w:pStyle w:val="ListParagraph"/>
        <w:rPr>
          <w:rFonts w:ascii="Arial" w:hAnsi="Arial" w:cs="Arial"/>
          <w:color w:val="000000" w:themeColor="text1"/>
          <w:sz w:val="28"/>
          <w:szCs w:val="28"/>
        </w:rPr>
      </w:pPr>
    </w:p>
    <w:p w14:paraId="1D1E09F1" w14:textId="4D8F66C2" w:rsidR="00C44EA0" w:rsidRPr="00AE0DE3" w:rsidRDefault="00C44EA0" w:rsidP="00E263CE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AE0DE3">
        <w:rPr>
          <w:rFonts w:ascii="Arial" w:hAnsi="Arial" w:cs="Arial"/>
          <w:b/>
          <w:bCs/>
          <w:color w:val="000000" w:themeColor="text1"/>
          <w:sz w:val="28"/>
          <w:szCs w:val="28"/>
        </w:rPr>
        <w:t>I understand that if I do not follow the code, I may:</w:t>
      </w:r>
    </w:p>
    <w:p w14:paraId="0515F71B" w14:textId="3A35F8F8" w:rsidR="00C44EA0" w:rsidRPr="00AE0DE3" w:rsidRDefault="00C44EA0" w:rsidP="00E263CE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color w:val="000000" w:themeColor="text1"/>
          <w:sz w:val="28"/>
          <w:szCs w:val="28"/>
        </w:rPr>
      </w:pPr>
      <w:r w:rsidRPr="00AE0DE3">
        <w:rPr>
          <w:rFonts w:ascii="Arial" w:hAnsi="Arial" w:cs="Arial"/>
          <w:color w:val="000000" w:themeColor="text1"/>
          <w:sz w:val="28"/>
          <w:szCs w:val="28"/>
        </w:rPr>
        <w:t>Be asked to apologise to whoever I’ve upset.</w:t>
      </w:r>
    </w:p>
    <w:p w14:paraId="7BF240C1" w14:textId="560A5B28" w:rsidR="00C44EA0" w:rsidRPr="00AE0DE3" w:rsidRDefault="00C44EA0" w:rsidP="00E263CE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color w:val="000000" w:themeColor="text1"/>
          <w:sz w:val="28"/>
          <w:szCs w:val="28"/>
        </w:rPr>
      </w:pPr>
      <w:r w:rsidRPr="00AE0DE3">
        <w:rPr>
          <w:rFonts w:ascii="Arial" w:hAnsi="Arial" w:cs="Arial"/>
          <w:color w:val="000000" w:themeColor="text1"/>
          <w:sz w:val="28"/>
          <w:szCs w:val="28"/>
        </w:rPr>
        <w:t>Receive a formal warning.</w:t>
      </w:r>
    </w:p>
    <w:p w14:paraId="0AA9128D" w14:textId="1C6F39D5" w:rsidR="00C44EA0" w:rsidRPr="00AE0DE3" w:rsidRDefault="00C44EA0" w:rsidP="00E263CE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color w:val="000000" w:themeColor="text1"/>
          <w:sz w:val="28"/>
          <w:szCs w:val="28"/>
        </w:rPr>
      </w:pPr>
      <w:r w:rsidRPr="00AE0DE3">
        <w:rPr>
          <w:rFonts w:ascii="Arial" w:hAnsi="Arial" w:cs="Arial"/>
          <w:color w:val="000000" w:themeColor="text1"/>
          <w:sz w:val="28"/>
          <w:szCs w:val="28"/>
        </w:rPr>
        <w:t xml:space="preserve">Be dropped, </w:t>
      </w:r>
      <w:r w:rsidR="00E263CE" w:rsidRPr="00AE0DE3">
        <w:rPr>
          <w:rFonts w:ascii="Arial" w:hAnsi="Arial" w:cs="Arial"/>
          <w:color w:val="000000" w:themeColor="text1"/>
          <w:sz w:val="28"/>
          <w:szCs w:val="28"/>
        </w:rPr>
        <w:t>substituted,</w:t>
      </w:r>
      <w:r w:rsidRPr="00AE0DE3">
        <w:rPr>
          <w:rFonts w:ascii="Arial" w:hAnsi="Arial" w:cs="Arial"/>
          <w:color w:val="000000" w:themeColor="text1"/>
          <w:sz w:val="28"/>
          <w:szCs w:val="28"/>
        </w:rPr>
        <w:t xml:space="preserve"> or suspended from training.</w:t>
      </w:r>
    </w:p>
    <w:p w14:paraId="0CDF0522" w14:textId="46242D5F" w:rsidR="52504CF1" w:rsidRPr="00AE0DE3" w:rsidRDefault="52504CF1" w:rsidP="31A0D707">
      <w:pPr>
        <w:pStyle w:val="ListParagraph"/>
        <w:numPr>
          <w:ilvl w:val="0"/>
          <w:numId w:val="2"/>
        </w:numPr>
        <w:rPr>
          <w:rFonts w:ascii="Arial" w:hAnsi="Arial" w:cs="Arial"/>
          <w:color w:val="000000" w:themeColor="text1"/>
          <w:sz w:val="28"/>
          <w:szCs w:val="28"/>
        </w:rPr>
      </w:pPr>
      <w:r w:rsidRPr="00AE0DE3">
        <w:rPr>
          <w:rFonts w:ascii="Arial" w:hAnsi="Arial" w:cs="Arial"/>
          <w:color w:val="000000" w:themeColor="text1"/>
          <w:sz w:val="28"/>
          <w:szCs w:val="28"/>
        </w:rPr>
        <w:t>Be asked to leave the club</w:t>
      </w:r>
      <w:r w:rsidR="18884CE0" w:rsidRPr="00AE0DE3">
        <w:rPr>
          <w:rFonts w:ascii="Arial" w:hAnsi="Arial" w:cs="Arial"/>
          <w:color w:val="000000" w:themeColor="text1"/>
          <w:sz w:val="28"/>
          <w:szCs w:val="28"/>
        </w:rPr>
        <w:t>.</w:t>
      </w:r>
    </w:p>
    <w:p w14:paraId="3C629FA6" w14:textId="77777777" w:rsidR="00DC11A2" w:rsidRPr="00AE0DE3" w:rsidRDefault="00DC11A2" w:rsidP="00DC11A2">
      <w:pPr>
        <w:pStyle w:val="ListParagraph"/>
        <w:rPr>
          <w:rFonts w:ascii="Arial" w:hAnsi="Arial" w:cs="Arial"/>
          <w:color w:val="000000" w:themeColor="text1"/>
          <w:sz w:val="28"/>
          <w:szCs w:val="28"/>
        </w:rPr>
      </w:pPr>
    </w:p>
    <w:p w14:paraId="550C791C" w14:textId="53AA520D" w:rsidR="002C1491" w:rsidRPr="00AE0DE3" w:rsidRDefault="002C1491" w:rsidP="00E263CE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AE0DE3">
        <w:rPr>
          <w:rFonts w:ascii="Arial" w:hAnsi="Arial" w:cs="Arial"/>
          <w:b/>
          <w:bCs/>
          <w:color w:val="000000" w:themeColor="text1"/>
          <w:sz w:val="28"/>
          <w:szCs w:val="28"/>
        </w:rPr>
        <w:t>Club Welfare Officer</w:t>
      </w:r>
      <w:r w:rsidR="13AB67C0" w:rsidRPr="00AE0DE3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 / Safeguarding Officer</w:t>
      </w:r>
      <w:r w:rsidR="00DC11A2" w:rsidRPr="00AE0DE3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 details:</w:t>
      </w:r>
    </w:p>
    <w:p w14:paraId="72A7E3D5" w14:textId="2A32092B" w:rsidR="002C1491" w:rsidRPr="00AE0DE3" w:rsidRDefault="4603C0B0" w:rsidP="00E263CE">
      <w:pPr>
        <w:spacing w:after="0"/>
        <w:rPr>
          <w:rFonts w:ascii="Arial" w:hAnsi="Arial" w:cs="Arial"/>
          <w:sz w:val="28"/>
          <w:szCs w:val="28"/>
        </w:rPr>
      </w:pPr>
      <w:r w:rsidRPr="00AE0DE3">
        <w:rPr>
          <w:rFonts w:ascii="Arial" w:hAnsi="Arial" w:cs="Arial"/>
          <w:sz w:val="28"/>
          <w:szCs w:val="28"/>
        </w:rPr>
        <w:t xml:space="preserve">Name: </w:t>
      </w:r>
      <w:r w:rsidR="00FD692C" w:rsidRPr="00AE0DE3">
        <w:rPr>
          <w:rFonts w:ascii="Arial" w:hAnsi="Arial" w:cs="Arial"/>
          <w:sz w:val="28"/>
          <w:szCs w:val="28"/>
        </w:rPr>
        <w:t>Tracy Jackson</w:t>
      </w:r>
    </w:p>
    <w:p w14:paraId="6CC73401" w14:textId="47F8EC81" w:rsidR="00DC11A2" w:rsidRPr="00AE0DE3" w:rsidRDefault="6F644394" w:rsidP="00E263CE">
      <w:pPr>
        <w:spacing w:after="0"/>
        <w:rPr>
          <w:rFonts w:ascii="Arial" w:hAnsi="Arial" w:cs="Arial"/>
          <w:sz w:val="28"/>
          <w:szCs w:val="28"/>
        </w:rPr>
      </w:pPr>
      <w:r w:rsidRPr="00AE0DE3">
        <w:rPr>
          <w:rFonts w:ascii="Arial" w:hAnsi="Arial" w:cs="Arial"/>
          <w:sz w:val="28"/>
          <w:szCs w:val="28"/>
        </w:rPr>
        <w:t xml:space="preserve">Email: </w:t>
      </w:r>
      <w:r w:rsidR="00FD692C" w:rsidRPr="00AE0DE3">
        <w:rPr>
          <w:rFonts w:ascii="Arial" w:hAnsi="Arial" w:cs="Arial"/>
          <w:sz w:val="28"/>
          <w:szCs w:val="28"/>
        </w:rPr>
        <w:t>tjacksonpfc@aol.com</w:t>
      </w:r>
    </w:p>
    <w:p w14:paraId="4D30046F" w14:textId="43B95D28" w:rsidR="00DC11A2" w:rsidRPr="00AE0DE3" w:rsidRDefault="5B6D18F2" w:rsidP="00E263CE">
      <w:pPr>
        <w:spacing w:after="0"/>
        <w:rPr>
          <w:rFonts w:ascii="Arial" w:hAnsi="Arial" w:cs="Arial"/>
          <w:color w:val="000000" w:themeColor="text1"/>
          <w:sz w:val="28"/>
          <w:szCs w:val="28"/>
        </w:rPr>
      </w:pPr>
      <w:r w:rsidRPr="00AE0DE3">
        <w:rPr>
          <w:rFonts w:ascii="Arial" w:hAnsi="Arial" w:cs="Arial"/>
          <w:sz w:val="28"/>
          <w:szCs w:val="28"/>
        </w:rPr>
        <w:t xml:space="preserve">Tel: </w:t>
      </w:r>
      <w:r w:rsidR="00FD692C" w:rsidRPr="00AE0DE3">
        <w:rPr>
          <w:rFonts w:ascii="Arial" w:hAnsi="Arial" w:cs="Arial"/>
          <w:sz w:val="28"/>
          <w:szCs w:val="28"/>
        </w:rPr>
        <w:t>07570793928</w:t>
      </w:r>
    </w:p>
    <w:p w14:paraId="5BF0C208" w14:textId="603D2E9E" w:rsidR="31A0D707" w:rsidRPr="00AE0DE3" w:rsidRDefault="31A0D707" w:rsidP="00E263CE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8"/>
        </w:rPr>
      </w:pPr>
    </w:p>
    <w:p w14:paraId="23A5FE07" w14:textId="77777777" w:rsidR="00E263CE" w:rsidRPr="00AE0DE3" w:rsidRDefault="00E263CE" w:rsidP="00E263CE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8"/>
        </w:rPr>
      </w:pPr>
    </w:p>
    <w:sectPr w:rsidR="00E263CE" w:rsidRPr="00AE0DE3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AC69DE" w14:textId="77777777" w:rsidR="00D27B57" w:rsidRDefault="00D27B57" w:rsidP="00E5627C">
      <w:pPr>
        <w:spacing w:after="0" w:line="240" w:lineRule="auto"/>
      </w:pPr>
      <w:r>
        <w:separator/>
      </w:r>
    </w:p>
  </w:endnote>
  <w:endnote w:type="continuationSeparator" w:id="0">
    <w:p w14:paraId="6DDBE838" w14:textId="77777777" w:rsidR="00D27B57" w:rsidRDefault="00D27B57" w:rsidP="00E562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3C4A5E" w14:textId="5A183224" w:rsidR="00E5627C" w:rsidRDefault="00E263CE">
    <w:pPr>
      <w:pStyle w:val="Footer"/>
    </w:pPr>
    <w:r>
      <w:rPr>
        <w:rFonts w:ascii="Arial" w:eastAsia="Times New Roman" w:hAnsi="Arial" w:cs="Arial"/>
        <w:noProof/>
        <w:color w:val="000000"/>
        <w:sz w:val="24"/>
        <w:lang w:eastAsia="en-GB"/>
      </w:rPr>
      <w:drawing>
        <wp:inline distT="0" distB="0" distL="0" distR="0" wp14:anchorId="6D486924" wp14:editId="2C95C6EB">
          <wp:extent cx="5731510" cy="775223"/>
          <wp:effectExtent l="0" t="0" r="2540" b="6350"/>
          <wp:docPr id="4" name="Picture 4" descr="A green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green text on a white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77522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C44BFF" w14:textId="77777777" w:rsidR="00D27B57" w:rsidRDefault="00D27B57" w:rsidP="00E5627C">
      <w:pPr>
        <w:spacing w:after="0" w:line="240" w:lineRule="auto"/>
      </w:pPr>
      <w:r>
        <w:separator/>
      </w:r>
    </w:p>
  </w:footnote>
  <w:footnote w:type="continuationSeparator" w:id="0">
    <w:p w14:paraId="5E6293DC" w14:textId="77777777" w:rsidR="00D27B57" w:rsidRDefault="00D27B57" w:rsidP="00E562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D6D254" w14:textId="06246BAC" w:rsidR="00E5627C" w:rsidRDefault="00E562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3072D1"/>
    <w:multiLevelType w:val="hybridMultilevel"/>
    <w:tmpl w:val="1F02EF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E4037"/>
    <w:multiLevelType w:val="hybridMultilevel"/>
    <w:tmpl w:val="9A16C0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7483089">
    <w:abstractNumId w:val="0"/>
  </w:num>
  <w:num w:numId="2" w16cid:durableId="811424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yNzSzNDY1MDM2tjRS0lEKTi0uzszPAykwrAUAuMfzpiwAAAA="/>
  </w:docVars>
  <w:rsids>
    <w:rsidRoot w:val="00E200C9"/>
    <w:rsid w:val="00016D01"/>
    <w:rsid w:val="00040541"/>
    <w:rsid w:val="0007545F"/>
    <w:rsid w:val="001E3340"/>
    <w:rsid w:val="00202302"/>
    <w:rsid w:val="002B128A"/>
    <w:rsid w:val="002C1491"/>
    <w:rsid w:val="002D1006"/>
    <w:rsid w:val="00344332"/>
    <w:rsid w:val="0035484C"/>
    <w:rsid w:val="00364035"/>
    <w:rsid w:val="00395273"/>
    <w:rsid w:val="003962CC"/>
    <w:rsid w:val="00406C87"/>
    <w:rsid w:val="0047365A"/>
    <w:rsid w:val="00493B20"/>
    <w:rsid w:val="004B7D31"/>
    <w:rsid w:val="00514598"/>
    <w:rsid w:val="005547B2"/>
    <w:rsid w:val="00585991"/>
    <w:rsid w:val="00591105"/>
    <w:rsid w:val="005A7C33"/>
    <w:rsid w:val="00701578"/>
    <w:rsid w:val="008414A0"/>
    <w:rsid w:val="00854FB0"/>
    <w:rsid w:val="008D05BB"/>
    <w:rsid w:val="00916A6E"/>
    <w:rsid w:val="009D7CBC"/>
    <w:rsid w:val="00A41A0E"/>
    <w:rsid w:val="00AB67BE"/>
    <w:rsid w:val="00AE0DE3"/>
    <w:rsid w:val="00B64A46"/>
    <w:rsid w:val="00C04B4E"/>
    <w:rsid w:val="00C44EA0"/>
    <w:rsid w:val="00C6437D"/>
    <w:rsid w:val="00CC3D0E"/>
    <w:rsid w:val="00CF3A50"/>
    <w:rsid w:val="00D05550"/>
    <w:rsid w:val="00D27B57"/>
    <w:rsid w:val="00DC11A2"/>
    <w:rsid w:val="00DC7384"/>
    <w:rsid w:val="00E17672"/>
    <w:rsid w:val="00E200C9"/>
    <w:rsid w:val="00E263CE"/>
    <w:rsid w:val="00E343A2"/>
    <w:rsid w:val="00E5627C"/>
    <w:rsid w:val="00E939C7"/>
    <w:rsid w:val="00EB5010"/>
    <w:rsid w:val="00EB6FC8"/>
    <w:rsid w:val="00F6600C"/>
    <w:rsid w:val="00FD692C"/>
    <w:rsid w:val="00FF718C"/>
    <w:rsid w:val="03F2224A"/>
    <w:rsid w:val="0729C30C"/>
    <w:rsid w:val="13AB67C0"/>
    <w:rsid w:val="18884CE0"/>
    <w:rsid w:val="31A0D707"/>
    <w:rsid w:val="369681C5"/>
    <w:rsid w:val="4603C0B0"/>
    <w:rsid w:val="52504CF1"/>
    <w:rsid w:val="5468FF30"/>
    <w:rsid w:val="5B6D18F2"/>
    <w:rsid w:val="6C922265"/>
    <w:rsid w:val="6F644394"/>
    <w:rsid w:val="7090D36A"/>
    <w:rsid w:val="7D9C0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A997C3"/>
  <w15:chartTrackingRefBased/>
  <w15:docId w15:val="{8AF6B33B-4C43-461F-8530-6F9942313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4EA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62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627C"/>
  </w:style>
  <w:style w:type="paragraph" w:styleId="Footer">
    <w:name w:val="footer"/>
    <w:basedOn w:val="Normal"/>
    <w:link w:val="FooterChar"/>
    <w:uiPriority w:val="99"/>
    <w:unhideWhenUsed/>
    <w:rsid w:val="00E562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627C"/>
  </w:style>
  <w:style w:type="character" w:styleId="CommentReference">
    <w:name w:val="annotation reference"/>
    <w:basedOn w:val="DefaultParagraphFont"/>
    <w:uiPriority w:val="99"/>
    <w:semiHidden/>
    <w:unhideWhenUsed/>
    <w:rsid w:val="00916A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6A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6A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6A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6A6E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E263CE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95BC8449C1C745BEC578645595DA5D" ma:contentTypeVersion="6" ma:contentTypeDescription="Create a new document." ma:contentTypeScope="" ma:versionID="f16f7e4f14e9eef4ed0ddf35f3bade41">
  <xsd:schema xmlns:xsd="http://www.w3.org/2001/XMLSchema" xmlns:xs="http://www.w3.org/2001/XMLSchema" xmlns:p="http://schemas.microsoft.com/office/2006/metadata/properties" xmlns:ns2="04094106-9191-4a50-b2d0-99d39f47bc23" xmlns:ns3="0909f39f-3338-4c92-8868-b33d64f48487" targetNamespace="http://schemas.microsoft.com/office/2006/metadata/properties" ma:root="true" ma:fieldsID="e22deba19a155405a0f7a5837747bac7" ns2:_="" ns3:_="">
    <xsd:import namespace="04094106-9191-4a50-b2d0-99d39f47bc23"/>
    <xsd:import namespace="0909f39f-3338-4c92-8868-b33d64f484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094106-9191-4a50-b2d0-99d39f47bc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9f39f-3338-4c92-8868-b33d64f4848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10EE7E-4B57-469F-8A43-A5DC62EF3E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094106-9191-4a50-b2d0-99d39f47bc23"/>
    <ds:schemaRef ds:uri="0909f39f-3338-4c92-8868-b33d64f484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FD97A3-7CE9-44B7-8634-8702003323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C73B24-3C39-4A57-B6DC-187D27A8566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9</Words>
  <Characters>1192</Characters>
  <Application>Microsoft Office Word</Application>
  <DocSecurity>0</DocSecurity>
  <Lines>9</Lines>
  <Paragraphs>2</Paragraphs>
  <ScaleCrop>false</ScaleCrop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yn Cannon</dc:creator>
  <cp:keywords/>
  <dc:description/>
  <cp:lastModifiedBy>hilary billimore</cp:lastModifiedBy>
  <cp:revision>2</cp:revision>
  <dcterms:created xsi:type="dcterms:W3CDTF">2025-08-24T11:22:00Z</dcterms:created>
  <dcterms:modified xsi:type="dcterms:W3CDTF">2025-08-24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95BC8449C1C745BEC578645595DA5D</vt:lpwstr>
  </property>
  <property fmtid="{D5CDD505-2E9C-101B-9397-08002B2CF9AE}" pid="3" name="GrammarlyDocumentId">
    <vt:lpwstr>23d9f550e8e265a629619a93d554889655478722e3d6bb4ec61f6e00f81a749f</vt:lpwstr>
  </property>
</Properties>
</file>